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C5F8561" w14:textId="77777777" w:rsidR="003B6937" w:rsidRPr="003B6937" w:rsidRDefault="003B6937" w:rsidP="003B6937">
      <w:pPr>
        <w:shd w:val="clear" w:color="auto" w:fill="FFFFFF"/>
        <w:spacing w:before="450" w:after="150" w:line="240" w:lineRule="auto"/>
        <w:outlineLvl w:val="0"/>
        <w:rPr>
          <w:rFonts w:ascii="Helvetica" w:eastAsia="Times New Roman" w:hAnsi="Helvetica" w:cs="Helvetica"/>
          <w:color w:val="353535"/>
          <w:kern w:val="36"/>
          <w:sz w:val="53"/>
          <w:szCs w:val="53"/>
        </w:rPr>
      </w:pPr>
      <w:r w:rsidRPr="003B6937">
        <w:rPr>
          <w:rFonts w:ascii="Helvetica" w:eastAsia="Times New Roman" w:hAnsi="Helvetica" w:cs="Helvetica"/>
          <w:color w:val="353535"/>
          <w:kern w:val="36"/>
          <w:sz w:val="53"/>
          <w:szCs w:val="53"/>
        </w:rPr>
        <w:t>Create Java API's fast and simple</w:t>
      </w:r>
    </w:p>
    <w:p w14:paraId="5BF3C32D" w14:textId="77777777" w:rsidR="00027027" w:rsidRDefault="00027027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7027">
        <w:rPr>
          <w:rFonts w:ascii="Times New Roman" w:eastAsia="Times New Roman" w:hAnsi="Times New Roman" w:cs="Times New Roman"/>
          <w:sz w:val="24"/>
          <w:szCs w:val="24"/>
        </w:rPr>
        <w:t>Chapter 1: Introduction to Java API's</w:t>
      </w:r>
    </w:p>
    <w:p w14:paraId="467545B4" w14:textId="33E3E9F7" w:rsidR="004240F6" w:rsidRDefault="004240F6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49936533" wp14:editId="369E1F68">
            <wp:extent cx="5941060" cy="128460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060" cy="1284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5A12C5" w14:textId="51C0544A" w:rsidR="00042924" w:rsidRDefault="00674107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7027">
        <w:rPr>
          <w:rFonts w:ascii="Times New Roman" w:eastAsia="Times New Roman" w:hAnsi="Times New Roman" w:cs="Times New Roman"/>
          <w:sz w:val="24"/>
          <w:szCs w:val="24"/>
        </w:rPr>
        <w:t>Lecture 1: Introduction</w:t>
      </w:r>
    </w:p>
    <w:p w14:paraId="78872E12" w14:textId="77777777" w:rsidR="00F837A1" w:rsidRDefault="00F837A1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5C8FB9F" w14:textId="2DFA5B24" w:rsidR="00F837A1" w:rsidRDefault="00F837A1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5ADFA055" wp14:editId="59D3D0B3">
            <wp:extent cx="5929630" cy="2412365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9630" cy="2412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9DB92A" w14:textId="606458BD" w:rsidR="00EB1D70" w:rsidRDefault="00EB1D70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664B444" w14:textId="05ACCE6C" w:rsidR="00EB1D70" w:rsidRDefault="00EB1D70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EBA9637" wp14:editId="3FF3C3D6">
            <wp:extent cx="5943600" cy="347472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74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F338A1" w14:textId="66395211" w:rsidR="009A3E8F" w:rsidRDefault="009A3E8F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9E44BB6" w14:textId="361EBCE5" w:rsidR="009A3E8F" w:rsidRDefault="009A3E8F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144D2625" wp14:editId="5EECFF6A">
            <wp:extent cx="5943600" cy="265176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51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E87007" w14:textId="77777777" w:rsidR="009A3E8F" w:rsidRDefault="009A3E8F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E3FD401" w14:textId="2F2E3AE2" w:rsidR="009A3E8F" w:rsidRDefault="009A3E8F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AEEA785" wp14:editId="4D53C389">
            <wp:extent cx="5943600" cy="3383280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83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87C8C6" w14:textId="77777777" w:rsidR="009A3E8F" w:rsidRDefault="009A3E8F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3DA7154" w14:textId="2F725966" w:rsidR="009A3E8F" w:rsidRDefault="009A3E8F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59852832" wp14:editId="2D7CFFE9">
            <wp:extent cx="5941060" cy="347218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060" cy="3472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BEF11D" w14:textId="26AC10D8" w:rsidR="00727241" w:rsidRDefault="00727241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2E2ED08" w14:textId="4FBC6B1E" w:rsidR="00727241" w:rsidRDefault="00727241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E686A9B" wp14:editId="1A2670A7">
            <wp:extent cx="5941060" cy="3522980"/>
            <wp:effectExtent l="0" t="0" r="2540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060" cy="3522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721571" w14:textId="2FA3D005" w:rsidR="00146CBD" w:rsidRDefault="00146CBD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ABA1426" w14:textId="641A54A2" w:rsidR="00146CBD" w:rsidRDefault="00146CBD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3C2CC819" wp14:editId="1FBE56F2">
            <wp:extent cx="5943600" cy="173736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37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1BF76A" w14:textId="73D0C8B3" w:rsidR="005F2784" w:rsidRDefault="005F2784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392DA62" w14:textId="19D41EBD" w:rsidR="005F2784" w:rsidRDefault="005F2784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FF7B9BD" wp14:editId="5C99F836">
            <wp:extent cx="5941060" cy="3135630"/>
            <wp:effectExtent l="0" t="0" r="2540" b="76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060" cy="3135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C4BC89" w14:textId="03955596" w:rsidR="00D82D51" w:rsidRDefault="00D82D51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89F553A" w14:textId="6E78B9F5" w:rsidR="00D82D51" w:rsidRDefault="00D82D51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046D22B5" wp14:editId="3F3B1079">
            <wp:extent cx="5941060" cy="3427730"/>
            <wp:effectExtent l="0" t="0" r="2540" b="12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060" cy="3427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22C8A8" w14:textId="77777777" w:rsidR="00D82D51" w:rsidRDefault="00D82D51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6CD119F" w14:textId="07C84DBD" w:rsidR="00D82D51" w:rsidRDefault="00D82D51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6666AB2" wp14:editId="06084EEB">
            <wp:extent cx="5935345" cy="3410585"/>
            <wp:effectExtent l="0" t="0" r="825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345" cy="3410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381011" w14:textId="4B64CAED" w:rsidR="009173E6" w:rsidRDefault="009173E6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3B96BAF" w14:textId="490A636E" w:rsidR="009173E6" w:rsidRDefault="009173E6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2256C4A2" wp14:editId="019409A1">
            <wp:extent cx="5941060" cy="3231515"/>
            <wp:effectExtent l="0" t="0" r="2540" b="698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060" cy="3231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2394A6" w14:textId="77777777" w:rsidR="009173E6" w:rsidRDefault="009173E6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FDA671C" w14:textId="588E5872" w:rsidR="009173E6" w:rsidRDefault="009173E6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075DFB4" wp14:editId="623E01F5">
            <wp:extent cx="5935345" cy="3180715"/>
            <wp:effectExtent l="0" t="0" r="8255" b="6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345" cy="3180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3B8C9F" w14:textId="77777777" w:rsidR="009173E6" w:rsidRDefault="009173E6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16132F5" w14:textId="55882EA3" w:rsidR="009173E6" w:rsidRDefault="009173E6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20BFED6B" wp14:editId="2EC84EEA">
            <wp:extent cx="5941060" cy="2922905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060" cy="2922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BF51E4" w14:textId="7BCA12AB" w:rsidR="008B02DC" w:rsidRDefault="008B02DC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58433F5" w14:textId="6B11A5D7" w:rsidR="008B02DC" w:rsidRDefault="008B02DC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B5E2FEF" wp14:editId="5C40B5B3">
            <wp:extent cx="5935345" cy="2748915"/>
            <wp:effectExtent l="0" t="0" r="825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345" cy="2748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A55745" w14:textId="77777777" w:rsidR="008B02DC" w:rsidRDefault="008B02DC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7B312EE" w14:textId="1DF4B4FE" w:rsidR="001165CB" w:rsidRDefault="001165CB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0E5A11AD" wp14:editId="548521F4">
            <wp:extent cx="5935345" cy="3394075"/>
            <wp:effectExtent l="0" t="0" r="825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345" cy="3394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6A4C10" w14:textId="77777777" w:rsidR="001165CB" w:rsidRDefault="001165CB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1DE36F6" w14:textId="77777777" w:rsidR="009F430A" w:rsidRDefault="009F430A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69BF0B7" wp14:editId="44755F95">
            <wp:extent cx="5941060" cy="4150995"/>
            <wp:effectExtent l="0" t="0" r="2540" b="190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060" cy="4150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A6B1EE" w14:textId="7D11227C" w:rsidR="008324E2" w:rsidRDefault="008324E2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00F1123" w14:textId="19653E29" w:rsidR="008324E2" w:rsidRDefault="008324E2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1310AC4" wp14:editId="213C17AE">
            <wp:extent cx="5934075" cy="3943350"/>
            <wp:effectExtent l="0" t="0" r="952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94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EBAF5E" w14:textId="5D88AF15" w:rsidR="0024454F" w:rsidRDefault="0024454F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20FA70E" w14:textId="77777777" w:rsidR="0024454F" w:rsidRDefault="0024454F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B06B68C" w14:textId="77777777" w:rsidR="009F430A" w:rsidRDefault="009F430A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266C17DC" w14:textId="09187BA4" w:rsidR="009F430A" w:rsidRPr="00027027" w:rsidRDefault="00DC0579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E8BB5F4" wp14:editId="3C6BA7FD">
            <wp:extent cx="5929630" cy="173926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9630" cy="1739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3F2685" w14:textId="77777777" w:rsidR="00027027" w:rsidRDefault="00027027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7027">
        <w:rPr>
          <w:rFonts w:ascii="Times New Roman" w:eastAsia="Times New Roman" w:hAnsi="Times New Roman" w:cs="Times New Roman"/>
          <w:sz w:val="24"/>
          <w:szCs w:val="24"/>
        </w:rPr>
        <w:t>Chapter 2: What is needed</w:t>
      </w:r>
    </w:p>
    <w:p w14:paraId="33D6635C" w14:textId="2F2713FE" w:rsidR="009C0635" w:rsidRPr="00027027" w:rsidRDefault="009C0635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0936C49A" wp14:editId="4B6B33C0">
            <wp:extent cx="5943600" cy="484632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46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B58154" w14:textId="77777777" w:rsidR="00027027" w:rsidRDefault="00027027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7027">
        <w:rPr>
          <w:rFonts w:ascii="Times New Roman" w:eastAsia="Times New Roman" w:hAnsi="Times New Roman" w:cs="Times New Roman"/>
          <w:sz w:val="24"/>
          <w:szCs w:val="24"/>
        </w:rPr>
        <w:t>Lecture 2: Getting setup</w:t>
      </w:r>
    </w:p>
    <w:p w14:paraId="3CCE396E" w14:textId="5C71A61D" w:rsidR="009C0635" w:rsidRDefault="00555879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dd New Maven web project</w:t>
      </w:r>
    </w:p>
    <w:p w14:paraId="7F7F2C23" w14:textId="4021E9FF" w:rsidR="003478FB" w:rsidRDefault="00F23D65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o r</w:t>
      </w:r>
      <w:r w:rsidR="003478FB">
        <w:rPr>
          <w:rFonts w:ascii="Times New Roman" w:eastAsia="Times New Roman" w:hAnsi="Times New Roman" w:cs="Times New Roman"/>
          <w:sz w:val="24"/>
          <w:szCs w:val="24"/>
        </w:rPr>
        <w:t>emove the following Error:</w:t>
      </w:r>
    </w:p>
    <w:p w14:paraId="74BF2047" w14:textId="028AFB85" w:rsidR="003478FB" w:rsidRDefault="003478FB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61A4D094" wp14:editId="083C0B52">
            <wp:extent cx="5935345" cy="807720"/>
            <wp:effectExtent l="0" t="0" r="825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345" cy="807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BD9108" w14:textId="19D594A8" w:rsidR="00555879" w:rsidRDefault="00555879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2256965" wp14:editId="304673CF">
            <wp:extent cx="5929630" cy="396621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9630" cy="3966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D92834" w14:textId="5B379543" w:rsidR="00702A45" w:rsidRDefault="00702A45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561FF6A" w14:textId="4088AD48" w:rsidR="00AE027E" w:rsidRDefault="00702A45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7027">
        <w:rPr>
          <w:rFonts w:ascii="Times New Roman" w:eastAsia="Times New Roman" w:hAnsi="Times New Roman" w:cs="Times New Roman"/>
          <w:sz w:val="24"/>
          <w:szCs w:val="24"/>
        </w:rPr>
        <w:t>Chapter 3: Start Coding</w:t>
      </w:r>
    </w:p>
    <w:p w14:paraId="48069B82" w14:textId="77777777" w:rsidR="00702A45" w:rsidRDefault="00702A45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8B2344E" w14:textId="39CE481B" w:rsidR="00AE027E" w:rsidRDefault="00AE027E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dding Swagger dependecy to pom.xml</w:t>
      </w:r>
    </w:p>
    <w:p w14:paraId="42EDE9C3" w14:textId="20DABD3E" w:rsidR="00CE017E" w:rsidRDefault="003F79C4" w:rsidP="002D053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27" w:history="1">
        <w:r w:rsidR="00CE017E" w:rsidRPr="0085605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github.com/swagger-api/swagger-core/wiki/Swagger-Core-Jersey-2.X-Project-Setup-1.5</w:t>
        </w:r>
      </w:hyperlink>
    </w:p>
    <w:p w14:paraId="029AB9E3" w14:textId="77777777" w:rsidR="00CE017E" w:rsidRDefault="00CE017E" w:rsidP="002D053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95BDAC3" w14:textId="3C2DB462" w:rsidR="002D0534" w:rsidRPr="002D0534" w:rsidRDefault="002D0534" w:rsidP="002D053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333333"/>
          <w:sz w:val="20"/>
          <w:szCs w:val="20"/>
        </w:rPr>
      </w:pPr>
      <w:r w:rsidRPr="002D0534">
        <w:rPr>
          <w:rFonts w:ascii="Consolas" w:eastAsia="Times New Roman" w:hAnsi="Consolas" w:cs="Consolas"/>
          <w:color w:val="333333"/>
          <w:sz w:val="20"/>
          <w:szCs w:val="20"/>
        </w:rPr>
        <w:t>&lt;</w:t>
      </w:r>
      <w:r w:rsidRPr="002D0534">
        <w:rPr>
          <w:rFonts w:ascii="Consolas" w:eastAsia="Times New Roman" w:hAnsi="Consolas" w:cs="Consolas"/>
          <w:color w:val="63A35C"/>
          <w:sz w:val="20"/>
          <w:szCs w:val="20"/>
        </w:rPr>
        <w:t>dependency</w:t>
      </w:r>
      <w:r w:rsidRPr="002D0534">
        <w:rPr>
          <w:rFonts w:ascii="Consolas" w:eastAsia="Times New Roman" w:hAnsi="Consolas" w:cs="Consolas"/>
          <w:color w:val="333333"/>
          <w:sz w:val="20"/>
          <w:szCs w:val="20"/>
        </w:rPr>
        <w:t>&gt;</w:t>
      </w:r>
    </w:p>
    <w:p w14:paraId="33E45E88" w14:textId="77777777" w:rsidR="002D0534" w:rsidRPr="002D0534" w:rsidRDefault="002D0534" w:rsidP="002D053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333333"/>
          <w:sz w:val="20"/>
          <w:szCs w:val="20"/>
        </w:rPr>
      </w:pPr>
      <w:r w:rsidRPr="002D0534">
        <w:rPr>
          <w:rFonts w:ascii="Consolas" w:eastAsia="Times New Roman" w:hAnsi="Consolas" w:cs="Consolas"/>
          <w:color w:val="333333"/>
          <w:sz w:val="20"/>
          <w:szCs w:val="20"/>
        </w:rPr>
        <w:t xml:space="preserve">  &lt;</w:t>
      </w:r>
      <w:r w:rsidRPr="002D0534">
        <w:rPr>
          <w:rFonts w:ascii="Consolas" w:eastAsia="Times New Roman" w:hAnsi="Consolas" w:cs="Consolas"/>
          <w:color w:val="63A35C"/>
          <w:sz w:val="20"/>
          <w:szCs w:val="20"/>
        </w:rPr>
        <w:t>groupId</w:t>
      </w:r>
      <w:r w:rsidRPr="002D0534">
        <w:rPr>
          <w:rFonts w:ascii="Consolas" w:eastAsia="Times New Roman" w:hAnsi="Consolas" w:cs="Consolas"/>
          <w:color w:val="333333"/>
          <w:sz w:val="20"/>
          <w:szCs w:val="20"/>
        </w:rPr>
        <w:t>&gt;io.swagger&lt;/</w:t>
      </w:r>
      <w:r w:rsidRPr="002D0534">
        <w:rPr>
          <w:rFonts w:ascii="Consolas" w:eastAsia="Times New Roman" w:hAnsi="Consolas" w:cs="Consolas"/>
          <w:color w:val="63A35C"/>
          <w:sz w:val="20"/>
          <w:szCs w:val="20"/>
        </w:rPr>
        <w:t>groupId</w:t>
      </w:r>
      <w:r w:rsidRPr="002D0534">
        <w:rPr>
          <w:rFonts w:ascii="Consolas" w:eastAsia="Times New Roman" w:hAnsi="Consolas" w:cs="Consolas"/>
          <w:color w:val="333333"/>
          <w:sz w:val="20"/>
          <w:szCs w:val="20"/>
        </w:rPr>
        <w:t>&gt;</w:t>
      </w:r>
    </w:p>
    <w:p w14:paraId="5B0B4C44" w14:textId="77777777" w:rsidR="002D0534" w:rsidRPr="002D0534" w:rsidRDefault="002D0534" w:rsidP="002D053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333333"/>
          <w:sz w:val="20"/>
          <w:szCs w:val="20"/>
        </w:rPr>
      </w:pPr>
      <w:r w:rsidRPr="002D0534">
        <w:rPr>
          <w:rFonts w:ascii="Consolas" w:eastAsia="Times New Roman" w:hAnsi="Consolas" w:cs="Consolas"/>
          <w:color w:val="333333"/>
          <w:sz w:val="20"/>
          <w:szCs w:val="20"/>
        </w:rPr>
        <w:t xml:space="preserve">  &lt;</w:t>
      </w:r>
      <w:r w:rsidRPr="002D0534">
        <w:rPr>
          <w:rFonts w:ascii="Consolas" w:eastAsia="Times New Roman" w:hAnsi="Consolas" w:cs="Consolas"/>
          <w:color w:val="63A35C"/>
          <w:sz w:val="20"/>
          <w:szCs w:val="20"/>
        </w:rPr>
        <w:t>artifactId</w:t>
      </w:r>
      <w:r w:rsidRPr="002D0534">
        <w:rPr>
          <w:rFonts w:ascii="Consolas" w:eastAsia="Times New Roman" w:hAnsi="Consolas" w:cs="Consolas"/>
          <w:color w:val="333333"/>
          <w:sz w:val="20"/>
          <w:szCs w:val="20"/>
        </w:rPr>
        <w:t>&gt;swagger-jersey2-jaxrs&lt;/</w:t>
      </w:r>
      <w:r w:rsidRPr="002D0534">
        <w:rPr>
          <w:rFonts w:ascii="Consolas" w:eastAsia="Times New Roman" w:hAnsi="Consolas" w:cs="Consolas"/>
          <w:color w:val="63A35C"/>
          <w:sz w:val="20"/>
          <w:szCs w:val="20"/>
        </w:rPr>
        <w:t>artifactId</w:t>
      </w:r>
      <w:r w:rsidRPr="002D0534">
        <w:rPr>
          <w:rFonts w:ascii="Consolas" w:eastAsia="Times New Roman" w:hAnsi="Consolas" w:cs="Consolas"/>
          <w:color w:val="333333"/>
          <w:sz w:val="20"/>
          <w:szCs w:val="20"/>
        </w:rPr>
        <w:t>&gt;</w:t>
      </w:r>
    </w:p>
    <w:p w14:paraId="5B79A3C5" w14:textId="77777777" w:rsidR="002D0534" w:rsidRPr="002D0534" w:rsidRDefault="002D0534" w:rsidP="002D053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333333"/>
          <w:sz w:val="20"/>
          <w:szCs w:val="20"/>
        </w:rPr>
      </w:pPr>
      <w:r w:rsidRPr="002D0534">
        <w:rPr>
          <w:rFonts w:ascii="Consolas" w:eastAsia="Times New Roman" w:hAnsi="Consolas" w:cs="Consolas"/>
          <w:color w:val="333333"/>
          <w:sz w:val="20"/>
          <w:szCs w:val="20"/>
        </w:rPr>
        <w:t xml:space="preserve">  &lt;</w:t>
      </w:r>
      <w:r w:rsidRPr="002D0534">
        <w:rPr>
          <w:rFonts w:ascii="Consolas" w:eastAsia="Times New Roman" w:hAnsi="Consolas" w:cs="Consolas"/>
          <w:color w:val="63A35C"/>
          <w:sz w:val="20"/>
          <w:szCs w:val="20"/>
        </w:rPr>
        <w:t>version</w:t>
      </w:r>
      <w:r w:rsidRPr="002D0534">
        <w:rPr>
          <w:rFonts w:ascii="Consolas" w:eastAsia="Times New Roman" w:hAnsi="Consolas" w:cs="Consolas"/>
          <w:color w:val="333333"/>
          <w:sz w:val="20"/>
          <w:szCs w:val="20"/>
        </w:rPr>
        <w:t>&gt;1.5.0&lt;/</w:t>
      </w:r>
      <w:r w:rsidRPr="002D0534">
        <w:rPr>
          <w:rFonts w:ascii="Consolas" w:eastAsia="Times New Roman" w:hAnsi="Consolas" w:cs="Consolas"/>
          <w:color w:val="63A35C"/>
          <w:sz w:val="20"/>
          <w:szCs w:val="20"/>
        </w:rPr>
        <w:t>version</w:t>
      </w:r>
      <w:r w:rsidRPr="002D0534">
        <w:rPr>
          <w:rFonts w:ascii="Consolas" w:eastAsia="Times New Roman" w:hAnsi="Consolas" w:cs="Consolas"/>
          <w:color w:val="333333"/>
          <w:sz w:val="20"/>
          <w:szCs w:val="20"/>
        </w:rPr>
        <w:t>&gt;</w:t>
      </w:r>
    </w:p>
    <w:p w14:paraId="648C98F3" w14:textId="77777777" w:rsidR="002D0534" w:rsidRPr="002D0534" w:rsidRDefault="002D0534" w:rsidP="002D053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333333"/>
          <w:sz w:val="20"/>
          <w:szCs w:val="20"/>
        </w:rPr>
      </w:pPr>
      <w:r w:rsidRPr="002D0534">
        <w:rPr>
          <w:rFonts w:ascii="Consolas" w:eastAsia="Times New Roman" w:hAnsi="Consolas" w:cs="Consolas"/>
          <w:color w:val="333333"/>
          <w:sz w:val="20"/>
          <w:szCs w:val="20"/>
        </w:rPr>
        <w:t>&lt;/</w:t>
      </w:r>
      <w:r w:rsidRPr="002D0534">
        <w:rPr>
          <w:rFonts w:ascii="Consolas" w:eastAsia="Times New Roman" w:hAnsi="Consolas" w:cs="Consolas"/>
          <w:color w:val="63A35C"/>
          <w:sz w:val="20"/>
          <w:szCs w:val="20"/>
        </w:rPr>
        <w:t>dependency</w:t>
      </w:r>
      <w:r w:rsidRPr="002D0534">
        <w:rPr>
          <w:rFonts w:ascii="Consolas" w:eastAsia="Times New Roman" w:hAnsi="Consolas" w:cs="Consolas"/>
          <w:color w:val="333333"/>
          <w:sz w:val="20"/>
          <w:szCs w:val="20"/>
        </w:rPr>
        <w:t>&gt;</w:t>
      </w:r>
    </w:p>
    <w:p w14:paraId="094BBDAA" w14:textId="77777777" w:rsidR="00AE027E" w:rsidRDefault="00AE027E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A1E2E1D" w14:textId="239566BE" w:rsidR="00F66AE6" w:rsidRDefault="00F66AE6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odify web.xml</w:t>
      </w:r>
    </w:p>
    <w:p w14:paraId="56A21891" w14:textId="5219B128" w:rsidR="00F66AE6" w:rsidRDefault="00F66AE6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efore that need to add few resources in:</w:t>
      </w:r>
    </w:p>
    <w:p w14:paraId="07152ADA" w14:textId="77777777" w:rsidR="00F66AE6" w:rsidRDefault="00F66AE6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7402FE7" w14:textId="77777777" w:rsidR="00E03F0D" w:rsidRDefault="00E03F0D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Project Explore &gt;&gt; Properties &gt;&gt; Build Path </w:t>
      </w:r>
    </w:p>
    <w:p w14:paraId="29F7F54C" w14:textId="044F0A7F" w:rsidR="00E03F0D" w:rsidRDefault="00E03F0D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CFF7A7E" wp14:editId="1E96C95B">
            <wp:extent cx="5941060" cy="3220085"/>
            <wp:effectExtent l="0" t="0" r="254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060" cy="3220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CF0712" w14:textId="77777777" w:rsidR="00E03F0D" w:rsidRDefault="00E03F0D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9FF0627" w14:textId="50113926" w:rsidR="00E03F0D" w:rsidRDefault="00E03F0D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reate those resource folders:</w:t>
      </w:r>
    </w:p>
    <w:p w14:paraId="04FBEF1F" w14:textId="10BB862E" w:rsidR="00E03F0D" w:rsidRDefault="00E03F0D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4313D3FD" wp14:editId="516F378C">
            <wp:extent cx="5941060" cy="1817370"/>
            <wp:effectExtent l="0" t="0" r="254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060" cy="1817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40B063" w14:textId="77777777" w:rsidR="00E03F0D" w:rsidRDefault="00E03F0D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BC830C6" w14:textId="2C5F6FED" w:rsidR="002854D2" w:rsidRDefault="002854D2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Now the errors will be gone:</w:t>
      </w:r>
    </w:p>
    <w:p w14:paraId="5485CEE8" w14:textId="09ADDDA1" w:rsidR="002854D2" w:rsidRDefault="002854D2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3B4B36E" wp14:editId="57D0C932">
            <wp:extent cx="5941060" cy="5060315"/>
            <wp:effectExtent l="0" t="0" r="2540" b="698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060" cy="5060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72AD8C" w14:textId="78CC1708" w:rsidR="000D4F9E" w:rsidRDefault="000D4F9E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AF7D25C" w14:textId="77777777" w:rsidR="00702A45" w:rsidRPr="00027027" w:rsidRDefault="00702A45" w:rsidP="00702A4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7027">
        <w:rPr>
          <w:rFonts w:ascii="Times New Roman" w:eastAsia="Times New Roman" w:hAnsi="Times New Roman" w:cs="Times New Roman"/>
          <w:sz w:val="24"/>
          <w:szCs w:val="24"/>
        </w:rPr>
        <w:t>Lecture 3: Starting your project</w:t>
      </w:r>
    </w:p>
    <w:p w14:paraId="044F7F1C" w14:textId="57A0FCA7" w:rsidR="000D4F9E" w:rsidRDefault="000D4F9E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reate a base package class: </w:t>
      </w: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631A357A" wp14:editId="799A6D34">
            <wp:extent cx="1054735" cy="219075"/>
            <wp:effectExtent l="0" t="0" r="0" b="95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4735" cy="219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8E91CB" w14:textId="0E94E05C" w:rsidR="000D4F9E" w:rsidRDefault="000D4F9E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DC105EA" wp14:editId="198496AB">
            <wp:extent cx="5935345" cy="3107690"/>
            <wp:effectExtent l="0" t="0" r="825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345" cy="3107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1635B0" w14:textId="2652C6C9" w:rsidR="002C2257" w:rsidRDefault="002C2257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509DC3C" w14:textId="61F319A6" w:rsidR="002C2257" w:rsidRDefault="002C2257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dd New Class for documentation setup:</w:t>
      </w:r>
    </w:p>
    <w:p w14:paraId="5C37C0FA" w14:textId="3C6BF410" w:rsidR="002C2257" w:rsidRDefault="002C2257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440C8FA5" wp14:editId="2CAE7930">
            <wp:extent cx="5943600" cy="4206240"/>
            <wp:effectExtent l="0" t="0" r="0" b="381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06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3813F6" w14:textId="77777777" w:rsidR="00702A45" w:rsidRDefault="00702A45" w:rsidP="00702A4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2AFB0AF" w14:textId="77777777" w:rsidR="00702A45" w:rsidRDefault="00702A45" w:rsidP="00702A4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91A140C" w14:textId="77777777" w:rsidR="00702A45" w:rsidRDefault="00702A45" w:rsidP="00702A4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6FC0FDB" w14:textId="456299B6" w:rsidR="00702A45" w:rsidRPr="00027027" w:rsidRDefault="00702A45" w:rsidP="00702A4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7027">
        <w:rPr>
          <w:rFonts w:ascii="Times New Roman" w:eastAsia="Times New Roman" w:hAnsi="Times New Roman" w:cs="Times New Roman"/>
          <w:sz w:val="24"/>
          <w:szCs w:val="24"/>
        </w:rPr>
        <w:lastRenderedPageBreak/>
        <w:t>Lecture 4: The first service</w:t>
      </w:r>
    </w:p>
    <w:p w14:paraId="7655511A" w14:textId="77777777" w:rsidR="00702A45" w:rsidRDefault="00702A45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A6701C3" w14:textId="3EB64DCC" w:rsidR="00B12D45" w:rsidRDefault="00B12D45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63AF42E" w14:textId="5D824D3B" w:rsidR="00B12D45" w:rsidRDefault="00B12D45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reate a new class inside new package as:</w:t>
      </w:r>
    </w:p>
    <w:p w14:paraId="4EC45875" w14:textId="33DE33B0" w:rsidR="00B12D45" w:rsidRDefault="006C2E55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3FEC080C" wp14:editId="5BED262B">
            <wp:extent cx="5941060" cy="3556635"/>
            <wp:effectExtent l="0" t="0" r="2540" b="571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060" cy="3556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A0035E" w14:textId="77777777" w:rsidR="002854D2" w:rsidRDefault="002854D2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D2C6B08" w14:textId="626A5615" w:rsidR="006C2E55" w:rsidRDefault="006C2E55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26DA4915" wp14:editId="7443A6FE">
            <wp:extent cx="3749040" cy="1463040"/>
            <wp:effectExtent l="0" t="0" r="3810" b="381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1463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992FE9" w14:textId="77777777" w:rsidR="00101EA7" w:rsidRDefault="00101EA7" w:rsidP="00101EA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dding new REST endpoint:</w:t>
      </w:r>
    </w:p>
    <w:p w14:paraId="24CFC2F5" w14:textId="77777777" w:rsidR="00101EA7" w:rsidRDefault="00101EA7" w:rsidP="00101EA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5176E527" wp14:editId="5941F331">
            <wp:extent cx="5941060" cy="1553845"/>
            <wp:effectExtent l="0" t="0" r="2540" b="825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060" cy="1553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1B36AB" w14:textId="2C0D2BA9" w:rsidR="000A537B" w:rsidRDefault="000A537B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56A90CB" w14:textId="534AF8C4" w:rsidR="00FC31B8" w:rsidRDefault="00FC31B8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est:</w:t>
      </w:r>
    </w:p>
    <w:p w14:paraId="7F0DE65A" w14:textId="78B054A5" w:rsidR="00FC31B8" w:rsidRDefault="008B149C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7A07D01" wp14:editId="09255812">
            <wp:extent cx="4465320" cy="807720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5320" cy="807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987630" w14:textId="7F979C54" w:rsidR="00702A45" w:rsidRPr="00027027" w:rsidRDefault="00702A45" w:rsidP="00702A4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7027">
        <w:rPr>
          <w:rFonts w:ascii="Times New Roman" w:eastAsia="Times New Roman" w:hAnsi="Times New Roman" w:cs="Times New Roman"/>
          <w:sz w:val="24"/>
          <w:szCs w:val="24"/>
        </w:rPr>
        <w:t>Lecture 5: Getting more formal</w:t>
      </w:r>
    </w:p>
    <w:p w14:paraId="1BCC91F7" w14:textId="77777777" w:rsidR="00702A45" w:rsidRDefault="00702A45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93FB4F0" w14:textId="505A8554" w:rsidR="000A537B" w:rsidRDefault="000A537B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o web.xml becomes:</w:t>
      </w:r>
    </w:p>
    <w:p w14:paraId="77494149" w14:textId="787DBDF4" w:rsidR="000A537B" w:rsidRDefault="000A537B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32ACCEFB" wp14:editId="41A79764">
            <wp:extent cx="5943600" cy="438912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89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9237BB" w14:textId="2BA7FE53" w:rsidR="0049754C" w:rsidRDefault="0049754C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B4D9DB5" w14:textId="6B3A7790" w:rsidR="0049754C" w:rsidRDefault="0049754C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7338441" wp14:editId="6C8FFF1A">
            <wp:extent cx="5941060" cy="2922905"/>
            <wp:effectExtent l="0" t="0" r="254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060" cy="2922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D40984" w14:textId="77777777" w:rsidR="000A537B" w:rsidRDefault="000A537B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5A485D4" w14:textId="77777777" w:rsidR="000A537B" w:rsidRPr="00027027" w:rsidRDefault="000A537B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8E66FCA" w14:textId="77777777" w:rsidR="00027027" w:rsidRDefault="00027027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7027">
        <w:rPr>
          <w:rFonts w:ascii="Times New Roman" w:eastAsia="Times New Roman" w:hAnsi="Times New Roman" w:cs="Times New Roman"/>
          <w:sz w:val="24"/>
          <w:szCs w:val="24"/>
        </w:rPr>
        <w:t>Lecture 6: Making it real</w:t>
      </w:r>
    </w:p>
    <w:p w14:paraId="3079996E" w14:textId="5E78AF70" w:rsidR="001D58A6" w:rsidRDefault="001D58A6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15AABAC" w14:textId="71CD139D" w:rsidR="001D58A6" w:rsidRDefault="001D58A6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Update the SwaggerDocumentSetup class:</w:t>
      </w:r>
    </w:p>
    <w:p w14:paraId="2860A0AE" w14:textId="57479FDF" w:rsidR="001D58A6" w:rsidRDefault="001D58A6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3ED6AC08" wp14:editId="0FD0C5F9">
            <wp:extent cx="5943600" cy="4203700"/>
            <wp:effectExtent l="0" t="0" r="0" b="635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0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EF7B12" w14:textId="793CDC05" w:rsidR="001D464A" w:rsidRDefault="003F79C4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41" w:history="1">
        <w:r w:rsidR="001D464A" w:rsidRPr="0085605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://localhost:8181/japi/services/swagger.json</w:t>
        </w:r>
      </w:hyperlink>
    </w:p>
    <w:p w14:paraId="0F3F850E" w14:textId="5AC90DB6" w:rsidR="00770EC0" w:rsidRDefault="00770EC0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9CEC2CE" wp14:editId="14068FD8">
            <wp:extent cx="5930900" cy="450850"/>
            <wp:effectExtent l="0" t="0" r="0" b="635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450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99073F" w14:textId="77777777" w:rsidR="006E0CD1" w:rsidRDefault="006E0CD1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6B7DD98" w14:textId="11589D87" w:rsidR="006E0CD1" w:rsidRDefault="006E0CD1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o turn off Javascript validator:</w:t>
      </w:r>
    </w:p>
    <w:p w14:paraId="679D1C6E" w14:textId="58692AA1" w:rsidR="006E0CD1" w:rsidRDefault="006E0CD1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19A9B56B" wp14:editId="5505BE7A">
            <wp:extent cx="5943600" cy="579120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9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62D9DE" w14:textId="5242EB25" w:rsidR="00DC0E47" w:rsidRDefault="00DC0E47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962116A" w14:textId="34B5DFBD" w:rsidR="00DC0E47" w:rsidRDefault="00DC0E47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Go to Swagger UI github repo and download:</w:t>
      </w:r>
    </w:p>
    <w:p w14:paraId="1408E7EB" w14:textId="4CA0C3CE" w:rsidR="00DC0E47" w:rsidRDefault="003F79C4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44" w:history="1">
        <w:r w:rsidR="004A5C5C" w:rsidRPr="0085605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github.com/swagger-api/swagger-ui/tree/v2.1.4</w:t>
        </w:r>
      </w:hyperlink>
    </w:p>
    <w:p w14:paraId="2666F67C" w14:textId="77777777" w:rsidR="004A5C5C" w:rsidRDefault="004A5C5C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CEF3D49" w14:textId="7116F8A4" w:rsidR="004A5C5C" w:rsidRDefault="004A5C5C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opy all </w:t>
      </w:r>
      <w:r w:rsidRPr="004A5C5C">
        <w:rPr>
          <w:rFonts w:ascii="Times New Roman" w:eastAsia="Times New Roman" w:hAnsi="Times New Roman" w:cs="Times New Roman"/>
          <w:b/>
          <w:i/>
          <w:sz w:val="24"/>
          <w:szCs w:val="24"/>
        </w:rPr>
        <w:t>dis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folder’s contain from the zip download to the webapp/api-docs folder</w:t>
      </w:r>
    </w:p>
    <w:p w14:paraId="194D94DB" w14:textId="27D9F524" w:rsidR="004A5C5C" w:rsidRDefault="004A5C5C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F862065" wp14:editId="2EF27E09">
            <wp:extent cx="4159250" cy="6864350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9250" cy="686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A968F5" w14:textId="6CA33436" w:rsidR="004A5C5C" w:rsidRDefault="00FF0D01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Update the index.html:</w:t>
      </w:r>
    </w:p>
    <w:p w14:paraId="74FB6D76" w14:textId="6E0D3580" w:rsidR="00FF0D01" w:rsidRDefault="00877522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9D38A90" wp14:editId="7818E4C4">
            <wp:extent cx="5937250" cy="2959100"/>
            <wp:effectExtent l="0" t="0" r="635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295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84332B" w14:textId="77777777" w:rsidR="001D464A" w:rsidRPr="00027027" w:rsidRDefault="001D464A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B5B5AFE" w14:textId="77777777" w:rsidR="00027027" w:rsidRDefault="00027027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7027">
        <w:rPr>
          <w:rFonts w:ascii="Times New Roman" w:eastAsia="Times New Roman" w:hAnsi="Times New Roman" w:cs="Times New Roman"/>
          <w:sz w:val="24"/>
          <w:szCs w:val="24"/>
        </w:rPr>
        <w:t>Lecture 7: Adding log4j</w:t>
      </w:r>
    </w:p>
    <w:p w14:paraId="6F9E2B32" w14:textId="17B6DF36" w:rsidR="004A5C5C" w:rsidRDefault="004A5C5C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07464B0" w14:textId="77906D17" w:rsidR="00AF3679" w:rsidRDefault="00AF3679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dding dependencies in pom.xml:</w:t>
      </w:r>
    </w:p>
    <w:p w14:paraId="21C4D3AA" w14:textId="77777777" w:rsidR="00AF3679" w:rsidRPr="00AF3679" w:rsidRDefault="00AF3679" w:rsidP="00AF36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3679">
        <w:rPr>
          <w:rFonts w:ascii="Times New Roman" w:eastAsia="Times New Roman" w:hAnsi="Times New Roman" w:cs="Times New Roman"/>
          <w:sz w:val="24"/>
          <w:szCs w:val="24"/>
        </w:rPr>
        <w:t>&lt;!-- http://mvnrepository.com/artifact/log4j/log4j --&gt;</w:t>
      </w:r>
    </w:p>
    <w:p w14:paraId="16F8D656" w14:textId="77777777" w:rsidR="00AF3679" w:rsidRPr="00AF3679" w:rsidRDefault="00AF3679" w:rsidP="00AF36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  <w:t>&lt;dependency&gt;</w:t>
      </w:r>
    </w:p>
    <w:p w14:paraId="63434FD9" w14:textId="77777777" w:rsidR="00AF3679" w:rsidRPr="00AF3679" w:rsidRDefault="00AF3679" w:rsidP="00AF36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  <w:t>&lt;groupId&gt;log4j&lt;/groupId&gt;</w:t>
      </w:r>
    </w:p>
    <w:p w14:paraId="285B10EC" w14:textId="77777777" w:rsidR="00AF3679" w:rsidRPr="00AF3679" w:rsidRDefault="00AF3679" w:rsidP="00AF36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  <w:t>&lt;artifactId&gt;log4j&lt;/artifactId&gt;</w:t>
      </w:r>
    </w:p>
    <w:p w14:paraId="48A50673" w14:textId="77777777" w:rsidR="00AF3679" w:rsidRPr="00AF3679" w:rsidRDefault="00AF3679" w:rsidP="00AF36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  <w:t>&lt;version&gt;$(version.log4j)&lt;/version&gt;</w:t>
      </w:r>
    </w:p>
    <w:p w14:paraId="7DF54603" w14:textId="77777777" w:rsidR="00AF3679" w:rsidRPr="00AF3679" w:rsidRDefault="00AF3679" w:rsidP="00AF36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  <w:t>&lt;exclusions&gt;</w:t>
      </w:r>
    </w:p>
    <w:p w14:paraId="458BD1EF" w14:textId="77777777" w:rsidR="00AF3679" w:rsidRPr="00AF3679" w:rsidRDefault="00AF3679" w:rsidP="00AF36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  <w:t>&lt;exclusion&gt;</w:t>
      </w:r>
    </w:p>
    <w:p w14:paraId="20018695" w14:textId="77777777" w:rsidR="00AF3679" w:rsidRPr="00AF3679" w:rsidRDefault="00AF3679" w:rsidP="00AF36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  <w:t>&lt;groupId&gt;com.sun.jax&lt;/groupId&gt;</w:t>
      </w:r>
    </w:p>
    <w:p w14:paraId="7594C3EA" w14:textId="77777777" w:rsidR="00AF3679" w:rsidRPr="00AF3679" w:rsidRDefault="00AF3679" w:rsidP="00AF36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  <w:t>&lt;artifactId&gt;jmxri&lt;/artifactId&gt;</w:t>
      </w:r>
    </w:p>
    <w:p w14:paraId="672CD447" w14:textId="77777777" w:rsidR="00AF3679" w:rsidRPr="00AF3679" w:rsidRDefault="00AF3679" w:rsidP="00AF36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  <w:t>&lt;/exclusion&gt;</w:t>
      </w:r>
    </w:p>
    <w:p w14:paraId="3DD893C4" w14:textId="77777777" w:rsidR="00AF3679" w:rsidRPr="00AF3679" w:rsidRDefault="00AF3679" w:rsidP="00AF36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  <w:t>&lt;exclusion&gt;</w:t>
      </w:r>
    </w:p>
    <w:p w14:paraId="38A9963A" w14:textId="77777777" w:rsidR="00AF3679" w:rsidRPr="00AF3679" w:rsidRDefault="00AF3679" w:rsidP="00AF36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  <w:t>&lt;groupId&gt;com.sun.jdmk&lt;/groupId&gt;</w:t>
      </w:r>
    </w:p>
    <w:p w14:paraId="5CF5089C" w14:textId="77777777" w:rsidR="00AF3679" w:rsidRPr="00AF3679" w:rsidRDefault="00AF3679" w:rsidP="00AF36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  <w:t>&lt;artifactId&gt;jmxtools&lt;/artifactId&gt;</w:t>
      </w:r>
    </w:p>
    <w:p w14:paraId="3F5824D6" w14:textId="77777777" w:rsidR="00AF3679" w:rsidRPr="00AF3679" w:rsidRDefault="00AF3679" w:rsidP="00AF36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  <w:t>&lt;/exclusion&gt;</w:t>
      </w:r>
    </w:p>
    <w:p w14:paraId="3389E941" w14:textId="77777777" w:rsidR="00AF3679" w:rsidRPr="00AF3679" w:rsidRDefault="00AF3679" w:rsidP="00AF36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  <w:t>&lt;exclusion&gt;</w:t>
      </w:r>
    </w:p>
    <w:p w14:paraId="4CC62F57" w14:textId="77777777" w:rsidR="00AF3679" w:rsidRPr="00AF3679" w:rsidRDefault="00AF3679" w:rsidP="00AF36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  <w:t>&lt;groupId&gt;javax.jms&lt;/groupId&gt;</w:t>
      </w:r>
    </w:p>
    <w:p w14:paraId="6A12F671" w14:textId="77777777" w:rsidR="00AF3679" w:rsidRPr="00AF3679" w:rsidRDefault="00AF3679" w:rsidP="00AF36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  <w:t>&lt;artifactId&gt;jms&lt;/artifactId&gt;</w:t>
      </w:r>
    </w:p>
    <w:p w14:paraId="74854515" w14:textId="77777777" w:rsidR="00AF3679" w:rsidRPr="00AF3679" w:rsidRDefault="00AF3679" w:rsidP="00AF36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  <w:t>&lt;/exclusion&gt;</w:t>
      </w:r>
    </w:p>
    <w:p w14:paraId="37B83662" w14:textId="77777777" w:rsidR="00AF3679" w:rsidRPr="00AF3679" w:rsidRDefault="00AF3679" w:rsidP="00AF36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  <w:t>&lt;/exclusions&gt;</w:t>
      </w:r>
    </w:p>
    <w:p w14:paraId="194B4485" w14:textId="310B1BE7" w:rsidR="00AF3679" w:rsidRDefault="00AF3679" w:rsidP="00AF36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3679">
        <w:rPr>
          <w:rFonts w:ascii="Times New Roman" w:eastAsia="Times New Roman" w:hAnsi="Times New Roman" w:cs="Times New Roman"/>
          <w:sz w:val="24"/>
          <w:szCs w:val="24"/>
        </w:rPr>
        <w:tab/>
      </w:r>
      <w:r w:rsidRPr="00AF3679">
        <w:rPr>
          <w:rFonts w:ascii="Times New Roman" w:eastAsia="Times New Roman" w:hAnsi="Times New Roman" w:cs="Times New Roman"/>
          <w:sz w:val="24"/>
          <w:szCs w:val="24"/>
        </w:rPr>
        <w:tab/>
        <w:t>&lt;/dependency&gt;</w:t>
      </w:r>
    </w:p>
    <w:p w14:paraId="1F31180E" w14:textId="7FB1CA9F" w:rsidR="009A6E09" w:rsidRDefault="009A6E09" w:rsidP="00AF36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DC37D7B" w14:textId="4FB275A5" w:rsidR="009A6E09" w:rsidRDefault="009A6E09" w:rsidP="00AF36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dd </w:t>
      </w:r>
      <w:r w:rsidRPr="009A6E09">
        <w:rPr>
          <w:rFonts w:ascii="Times New Roman" w:eastAsia="Times New Roman" w:hAnsi="Times New Roman" w:cs="Times New Roman"/>
          <w:sz w:val="24"/>
          <w:szCs w:val="24"/>
        </w:rPr>
        <w:t>log4j.propertie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file:</w:t>
      </w:r>
    </w:p>
    <w:p w14:paraId="3ABF273E" w14:textId="6CC2502B" w:rsidR="000A45FD" w:rsidRDefault="000A45FD" w:rsidP="00AF36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5ECBEF1" wp14:editId="16A255CD">
            <wp:extent cx="4108450" cy="3454400"/>
            <wp:effectExtent l="0" t="0" r="635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8450" cy="345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438783" w14:textId="3C2A2FEA" w:rsidR="009A6E09" w:rsidRDefault="000A45FD" w:rsidP="00AF36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4A30E1E0" wp14:editId="3A96899D">
            <wp:extent cx="5816600" cy="2089150"/>
            <wp:effectExtent l="0" t="0" r="0" b="635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6600" cy="208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C8B751" w14:textId="01FC31F1" w:rsidR="00A87DF9" w:rsidRDefault="00A87DF9" w:rsidP="00AF36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5E18B643" wp14:editId="39300352">
            <wp:extent cx="5937250" cy="1371600"/>
            <wp:effectExtent l="0" t="0" r="635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382A2D" w14:textId="77777777" w:rsidR="004A5C5C" w:rsidRPr="00027027" w:rsidRDefault="004A5C5C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ABEAE78" w14:textId="77777777" w:rsidR="00027027" w:rsidRDefault="00027027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7027">
        <w:rPr>
          <w:rFonts w:ascii="Times New Roman" w:eastAsia="Times New Roman" w:hAnsi="Times New Roman" w:cs="Times New Roman"/>
          <w:sz w:val="24"/>
          <w:szCs w:val="24"/>
        </w:rPr>
        <w:t>Lecture 8: Business management</w:t>
      </w:r>
    </w:p>
    <w:p w14:paraId="12F92DA9" w14:textId="3E6534C9" w:rsidR="0057467E" w:rsidRDefault="00B0268A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dd BusinessManager class in </w:t>
      </w:r>
      <w:r w:rsidR="00925CC4">
        <w:rPr>
          <w:rFonts w:ascii="Times New Roman" w:eastAsia="Times New Roman" w:hAnsi="Times New Roman" w:cs="Times New Roman"/>
          <w:sz w:val="24"/>
          <w:szCs w:val="24"/>
        </w:rPr>
        <w:t>api package and make it a Singleton Instance!</w:t>
      </w:r>
    </w:p>
    <w:p w14:paraId="3B74D874" w14:textId="2B17783C" w:rsidR="00B0268A" w:rsidRDefault="00B0268A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7017C23" wp14:editId="02FC7B6B">
            <wp:extent cx="5937250" cy="2838450"/>
            <wp:effectExtent l="0" t="0" r="635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283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D65BBB" w14:textId="2FD703B6" w:rsidR="00744F5A" w:rsidRDefault="00744F5A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DEF492D" w14:textId="14ECF09D" w:rsidR="00744F5A" w:rsidRDefault="00744F5A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move the static code from the UserResource class :</w:t>
      </w:r>
    </w:p>
    <w:p w14:paraId="780D37AB" w14:textId="1AFB6748" w:rsidR="00F42B47" w:rsidRPr="00F42B47" w:rsidRDefault="00F42B47" w:rsidP="00F42B47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t>Get User By Id</w:t>
      </w:r>
      <w:r w:rsidR="00E8728E">
        <w:t>()</w:t>
      </w:r>
      <w:r>
        <w:t>:</w:t>
      </w:r>
    </w:p>
    <w:p w14:paraId="7FC05E40" w14:textId="380E76B4" w:rsidR="00744F5A" w:rsidRDefault="00744F5A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35E044D3" wp14:editId="7993D991">
            <wp:extent cx="5943600" cy="2834640"/>
            <wp:effectExtent l="0" t="0" r="0" b="381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34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96261F" w14:textId="55FEC0C1" w:rsidR="00BC3DAB" w:rsidRDefault="00BC3DAB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2DBD171" w14:textId="6BB0E1E8" w:rsidR="00BC3DAB" w:rsidRDefault="00BC3DAB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oth classes have log info logged with log4j and we can see following console output:</w:t>
      </w:r>
    </w:p>
    <w:p w14:paraId="0EA1AE85" w14:textId="37449E39" w:rsidR="00BC3DAB" w:rsidRPr="00027027" w:rsidRDefault="00555929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6BACF1FC" wp14:editId="0A31E5AC">
            <wp:extent cx="5937250" cy="1517650"/>
            <wp:effectExtent l="0" t="0" r="6350" b="635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1517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381685" w14:textId="77777777" w:rsidR="00027027" w:rsidRDefault="00027027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7027">
        <w:rPr>
          <w:rFonts w:ascii="Times New Roman" w:eastAsia="Times New Roman" w:hAnsi="Times New Roman" w:cs="Times New Roman"/>
          <w:sz w:val="24"/>
          <w:szCs w:val="24"/>
        </w:rPr>
        <w:lastRenderedPageBreak/>
        <w:t>Lecture 9: All API's</w:t>
      </w:r>
    </w:p>
    <w:p w14:paraId="1BEB48A9" w14:textId="0038BA76" w:rsidR="00C67A75" w:rsidRDefault="00C67A75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4C4F9F60" wp14:editId="6DD72883">
            <wp:extent cx="4406900" cy="304800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90206D" w14:textId="28D8D372" w:rsidR="00C67A75" w:rsidRDefault="002907D1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7B2FEE25" wp14:editId="3EA3B162">
            <wp:extent cx="5937250" cy="203200"/>
            <wp:effectExtent l="0" t="0" r="6350" b="635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20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12AB44" w14:textId="3A08E82E" w:rsidR="0033008F" w:rsidRDefault="0033008F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FCB6C5B" w14:textId="5076437E" w:rsidR="0033008F" w:rsidRPr="00CA4F45" w:rsidRDefault="0033008F" w:rsidP="00CA4F45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A4F45">
        <w:rPr>
          <w:rFonts w:ascii="Times New Roman" w:eastAsia="Times New Roman" w:hAnsi="Times New Roman" w:cs="Times New Roman"/>
          <w:sz w:val="24"/>
          <w:szCs w:val="24"/>
        </w:rPr>
        <w:t xml:space="preserve">Add findUsers () </w:t>
      </w:r>
      <w:r w:rsidR="006E63A3" w:rsidRPr="00CA4F45">
        <w:rPr>
          <w:rFonts w:ascii="Times New Roman" w:eastAsia="Times New Roman" w:hAnsi="Times New Roman" w:cs="Times New Roman"/>
          <w:sz w:val="24"/>
          <w:szCs w:val="24"/>
        </w:rPr>
        <w:t>Method</w:t>
      </w:r>
      <w:r w:rsidRPr="00CA4F45"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73CBFA49" w14:textId="5D4346D7" w:rsidR="0033008F" w:rsidRDefault="0033008F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58CDBEC1" wp14:editId="42EEC689">
            <wp:extent cx="5937250" cy="4737100"/>
            <wp:effectExtent l="0" t="0" r="6350" b="635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473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838DD0" w14:textId="55CBCD63" w:rsidR="00107CB0" w:rsidRDefault="00107CB0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CCD94A1" w14:textId="742360F6" w:rsidR="00107CB0" w:rsidRDefault="00107CB0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dd new class to hold the list of Users:</w:t>
      </w:r>
    </w:p>
    <w:p w14:paraId="38FF4BAA" w14:textId="7A0BDDDE" w:rsidR="002E65A1" w:rsidRDefault="002E65A1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44B82EA" wp14:editId="4FEA08D3">
            <wp:extent cx="5937250" cy="2844800"/>
            <wp:effectExtent l="0" t="0" r="635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284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2505BE" w14:textId="20628359" w:rsidR="00497AD5" w:rsidRDefault="00497AD5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4DDA0E41" wp14:editId="1D960C4C">
            <wp:extent cx="3790950" cy="4616450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0950" cy="4616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079672" w14:textId="6C8436CE" w:rsidR="00107CB0" w:rsidRDefault="00107CB0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E318740" wp14:editId="424502AB">
            <wp:extent cx="5943600" cy="2355850"/>
            <wp:effectExtent l="0" t="0" r="0" b="635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55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F5F57E" w14:textId="6CF8094E" w:rsidR="005426B3" w:rsidRDefault="005426B3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5F0ABB5" w14:textId="450591CD" w:rsidR="005426B3" w:rsidRDefault="005426B3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7CE6EAF" w14:textId="77777777" w:rsidR="005426B3" w:rsidRDefault="005426B3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4F39EC1" w14:textId="07AED742" w:rsidR="006810B2" w:rsidRDefault="00F56B30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492D6657" wp14:editId="3CA7AD44">
            <wp:extent cx="5937250" cy="996950"/>
            <wp:effectExtent l="0" t="0" r="635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996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0501A6" w14:textId="2A6697F4" w:rsidR="00D22E78" w:rsidRDefault="00D22E78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85184F6" w14:textId="69401CCA" w:rsidR="00D22E78" w:rsidRPr="00D22E78" w:rsidRDefault="00D22E78" w:rsidP="00D22E78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22E78">
        <w:rPr>
          <w:rFonts w:ascii="Times New Roman" w:eastAsia="Times New Roman" w:hAnsi="Times New Roman" w:cs="Times New Roman"/>
          <w:sz w:val="24"/>
          <w:szCs w:val="24"/>
        </w:rPr>
        <w:t xml:space="preserve">POST a </w:t>
      </w:r>
      <w:r w:rsidR="00224F06">
        <w:rPr>
          <w:rFonts w:ascii="Times New Roman" w:eastAsia="Times New Roman" w:hAnsi="Times New Roman" w:cs="Times New Roman"/>
          <w:sz w:val="24"/>
          <w:szCs w:val="24"/>
        </w:rPr>
        <w:t xml:space="preserve">New </w:t>
      </w:r>
      <w:r w:rsidRPr="00D22E78">
        <w:rPr>
          <w:rFonts w:ascii="Times New Roman" w:eastAsia="Times New Roman" w:hAnsi="Times New Roman" w:cs="Times New Roman"/>
          <w:sz w:val="24"/>
          <w:szCs w:val="24"/>
        </w:rPr>
        <w:t>User :</w:t>
      </w:r>
    </w:p>
    <w:p w14:paraId="288315FD" w14:textId="4AD5C468" w:rsidR="00D22E78" w:rsidRDefault="00D22E78" w:rsidP="00D22E78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0FFB08B5" wp14:editId="34415E92">
            <wp:extent cx="5937250" cy="1885950"/>
            <wp:effectExtent l="0" t="0" r="635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1885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1C6016" w14:textId="509BC93F" w:rsidR="00A42F84" w:rsidRDefault="00A42F84" w:rsidP="00D22E78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26EF17C6" wp14:editId="789A4025">
            <wp:extent cx="3383280" cy="822960"/>
            <wp:effectExtent l="0" t="0" r="7620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0" cy="822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78F3AD" w14:textId="107E19EC" w:rsidR="00DA43DD" w:rsidRDefault="00DA43DD" w:rsidP="00D22E78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14:paraId="11DAC32C" w14:textId="3647CC89" w:rsidR="00DA43DD" w:rsidRDefault="00DA43DD" w:rsidP="00DA43DD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43DD">
        <w:rPr>
          <w:rFonts w:ascii="Times New Roman" w:eastAsia="Times New Roman" w:hAnsi="Times New Roman" w:cs="Times New Roman"/>
          <w:sz w:val="24"/>
          <w:szCs w:val="24"/>
        </w:rPr>
        <w:t>Update the User:</w:t>
      </w:r>
    </w:p>
    <w:p w14:paraId="738E9FBF" w14:textId="169F129C" w:rsidR="0051688F" w:rsidRDefault="0051688F" w:rsidP="0051688F">
      <w:pPr>
        <w:spacing w:after="0" w:line="240" w:lineRule="auto"/>
        <w:ind w:left="360"/>
      </w:pPr>
      <w:r>
        <w:rPr>
          <w:noProof/>
        </w:rPr>
        <w:lastRenderedPageBreak/>
        <w:drawing>
          <wp:inline distT="0" distB="0" distL="0" distR="0" wp14:anchorId="5FC4B18B" wp14:editId="115F7884">
            <wp:extent cx="5930900" cy="3790950"/>
            <wp:effectExtent l="0" t="0" r="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3790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DD4836" w14:textId="0613EEA9" w:rsidR="00D40C45" w:rsidRDefault="00D40C45" w:rsidP="0051688F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4C84E323" wp14:editId="2A11C088">
            <wp:extent cx="5943600" cy="1314450"/>
            <wp:effectExtent l="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992988" w14:textId="77777777" w:rsidR="00137608" w:rsidRPr="0051688F" w:rsidRDefault="00137608" w:rsidP="0051688F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14:paraId="7D4C02F7" w14:textId="5DB04331" w:rsidR="00DA43DD" w:rsidRDefault="00137608" w:rsidP="00DA43DD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elete a User:</w:t>
      </w:r>
    </w:p>
    <w:p w14:paraId="3E870AA5" w14:textId="2A77CE9D" w:rsidR="00137608" w:rsidRDefault="00137608" w:rsidP="00137608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3FE7343B" wp14:editId="18DF7ACB">
            <wp:extent cx="5937250" cy="1943100"/>
            <wp:effectExtent l="0" t="0" r="635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194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C88A8A" w14:textId="77777777" w:rsidR="00137608" w:rsidRDefault="00137608" w:rsidP="00137608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14:paraId="609CFD17" w14:textId="412B64FF" w:rsidR="00137608" w:rsidRPr="00137608" w:rsidRDefault="00137608" w:rsidP="00137608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49D41682" wp14:editId="35EF876E">
            <wp:extent cx="4297680" cy="548640"/>
            <wp:effectExtent l="0" t="0" r="7620" b="381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7680" cy="548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4C87D0" w14:textId="77777777" w:rsidR="00DA43DD" w:rsidRPr="00D22E78" w:rsidRDefault="00DA43DD" w:rsidP="00D22E78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14:paraId="62C4DFDB" w14:textId="77777777" w:rsidR="00027027" w:rsidRPr="00027027" w:rsidRDefault="00027027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7027">
        <w:rPr>
          <w:rFonts w:ascii="Times New Roman" w:eastAsia="Times New Roman" w:hAnsi="Times New Roman" w:cs="Times New Roman"/>
          <w:sz w:val="24"/>
          <w:szCs w:val="24"/>
        </w:rPr>
        <w:t>Chapter 4: Database</w:t>
      </w:r>
    </w:p>
    <w:p w14:paraId="35CCB1D8" w14:textId="77777777" w:rsidR="00027027" w:rsidRDefault="00027027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7027">
        <w:rPr>
          <w:rFonts w:ascii="Times New Roman" w:eastAsia="Times New Roman" w:hAnsi="Times New Roman" w:cs="Times New Roman"/>
          <w:sz w:val="24"/>
          <w:szCs w:val="24"/>
        </w:rPr>
        <w:t>Lecture 10: MongoDB Integration</w:t>
      </w:r>
    </w:p>
    <w:p w14:paraId="7A40DEDF" w14:textId="77777777" w:rsidR="003C69B1" w:rsidRDefault="003C69B1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5B30959" w14:textId="4BACB7C9" w:rsidR="003C69B1" w:rsidRDefault="00E32C07" w:rsidP="003C69B1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dd p</w:t>
      </w:r>
      <w:r w:rsidR="003C69B1">
        <w:rPr>
          <w:rFonts w:ascii="Times New Roman" w:eastAsia="Times New Roman" w:hAnsi="Times New Roman" w:cs="Times New Roman"/>
          <w:sz w:val="24"/>
          <w:szCs w:val="24"/>
        </w:rPr>
        <w:t>om</w:t>
      </w:r>
      <w:r>
        <w:rPr>
          <w:rFonts w:ascii="Times New Roman" w:eastAsia="Times New Roman" w:hAnsi="Times New Roman" w:cs="Times New Roman"/>
          <w:sz w:val="24"/>
          <w:szCs w:val="24"/>
        </w:rPr>
        <w:t>.xml</w:t>
      </w:r>
      <w:r w:rsidR="003C69B1">
        <w:rPr>
          <w:rFonts w:ascii="Times New Roman" w:eastAsia="Times New Roman" w:hAnsi="Times New Roman" w:cs="Times New Roman"/>
          <w:sz w:val="24"/>
          <w:szCs w:val="24"/>
        </w:rPr>
        <w:t xml:space="preserve"> dependency for MongoDB-java-driver </w:t>
      </w:r>
    </w:p>
    <w:p w14:paraId="3C138A56" w14:textId="6E0BB779" w:rsidR="00E32C07" w:rsidRDefault="00E32C07" w:rsidP="003C69B1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reate a DB Connector class</w:t>
      </w:r>
      <w:r w:rsidR="00D1157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11579" w:rsidRPr="00D11579">
        <w:rPr>
          <w:rFonts w:ascii="Times New Roman" w:eastAsia="Times New Roman" w:hAnsi="Times New Roman" w:cs="Times New Roman"/>
          <w:sz w:val="24"/>
          <w:szCs w:val="24"/>
        </w:rPr>
        <w:sym w:font="Wingdings" w:char="F0E0"/>
      </w:r>
      <w:r w:rsidR="00D11579">
        <w:rPr>
          <w:rFonts w:ascii="Times New Roman" w:eastAsia="Times New Roman" w:hAnsi="Times New Roman" w:cs="Times New Roman"/>
          <w:sz w:val="24"/>
          <w:szCs w:val="24"/>
        </w:rPr>
        <w:t xml:space="preserve"> DataManager</w:t>
      </w:r>
    </w:p>
    <w:p w14:paraId="54AEE9CC" w14:textId="717025B8" w:rsidR="00E32C07" w:rsidRDefault="00D11579" w:rsidP="003C69B1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ake it singleton:</w:t>
      </w:r>
    </w:p>
    <w:p w14:paraId="7663F1E9" w14:textId="4F0A3A10" w:rsidR="00D11579" w:rsidRDefault="00D11579" w:rsidP="00D11579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3999765D" wp14:editId="07AB3B2F">
            <wp:extent cx="5852160" cy="2468880"/>
            <wp:effectExtent l="0" t="0" r="0" b="762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2468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78EE7D" w14:textId="79BF3519" w:rsidR="00586949" w:rsidRDefault="00586949" w:rsidP="00D11579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t includes logger, database and collection instances.</w:t>
      </w:r>
    </w:p>
    <w:p w14:paraId="098977A2" w14:textId="0F922670" w:rsidR="00586949" w:rsidRDefault="000771C0" w:rsidP="00586949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itialize the MongoClient One of many ways to do so:</w:t>
      </w:r>
    </w:p>
    <w:p w14:paraId="774A3C4A" w14:textId="2776967C" w:rsidR="00586949" w:rsidRDefault="003131F0" w:rsidP="00586949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D540371" wp14:editId="5D4B2927">
            <wp:extent cx="5943600" cy="8223250"/>
            <wp:effectExtent l="0" t="0" r="0" b="635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223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656038" w14:textId="350156EF" w:rsidR="008E290A" w:rsidRDefault="008E290A" w:rsidP="008E290A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Insert a new </w:t>
      </w:r>
      <w:r w:rsidR="003F79C4">
        <w:rPr>
          <w:rFonts w:ascii="Times New Roman" w:eastAsia="Times New Roman" w:hAnsi="Times New Roman" w:cs="Times New Roman"/>
          <w:sz w:val="24"/>
          <w:szCs w:val="24"/>
        </w:rPr>
        <w:t>User</w:t>
      </w:r>
      <w:bookmarkStart w:id="0" w:name="_GoBack"/>
      <w:bookmarkEnd w:id="0"/>
      <w:r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5512EB88" w14:textId="6E121747" w:rsidR="008E290A" w:rsidRDefault="002F5A45" w:rsidP="008E290A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45D3C538" wp14:editId="6C1B4AD1">
            <wp:extent cx="4806950" cy="3206750"/>
            <wp:effectExtent l="0" t="0" r="0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6950" cy="3206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F3C031" w14:textId="77777777" w:rsidR="008E290A" w:rsidRDefault="008E290A" w:rsidP="008E290A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9869E41" w14:textId="4CC754CB" w:rsidR="008E290A" w:rsidRDefault="008E290A" w:rsidP="008E290A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How to call it:</w:t>
      </w:r>
    </w:p>
    <w:p w14:paraId="4C720219" w14:textId="38F2E958" w:rsidR="008E290A" w:rsidRPr="008E290A" w:rsidRDefault="008E290A" w:rsidP="008E290A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5248E9CB" wp14:editId="5B933206">
            <wp:extent cx="5607050" cy="1174750"/>
            <wp:effectExtent l="0" t="0" r="0" b="635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7050" cy="1174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62564C" w14:textId="77777777" w:rsidR="00D11579" w:rsidRPr="003C69B1" w:rsidRDefault="00D11579" w:rsidP="00D11579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F2724FB" w14:textId="77777777" w:rsidR="00F154F3" w:rsidRPr="00027027" w:rsidRDefault="00F154F3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8CF8AC8" w14:textId="77777777" w:rsidR="00027027" w:rsidRPr="00027027" w:rsidRDefault="00027027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7027">
        <w:rPr>
          <w:rFonts w:ascii="Times New Roman" w:eastAsia="Times New Roman" w:hAnsi="Times New Roman" w:cs="Times New Roman"/>
          <w:sz w:val="24"/>
          <w:szCs w:val="24"/>
        </w:rPr>
        <w:t>Lecture 11: Database continued</w:t>
      </w:r>
    </w:p>
    <w:p w14:paraId="1D0BCFEF" w14:textId="77777777" w:rsidR="00027027" w:rsidRPr="00027027" w:rsidRDefault="00027027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7027">
        <w:rPr>
          <w:rFonts w:ascii="Times New Roman" w:eastAsia="Times New Roman" w:hAnsi="Times New Roman" w:cs="Times New Roman"/>
          <w:sz w:val="24"/>
          <w:szCs w:val="24"/>
        </w:rPr>
        <w:t>Chapter 5: Production Deployment</w:t>
      </w:r>
    </w:p>
    <w:p w14:paraId="6934BCEB" w14:textId="77777777" w:rsidR="00027027" w:rsidRPr="00027027" w:rsidRDefault="00027027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7027">
        <w:rPr>
          <w:rFonts w:ascii="Times New Roman" w:eastAsia="Times New Roman" w:hAnsi="Times New Roman" w:cs="Times New Roman"/>
          <w:sz w:val="24"/>
          <w:szCs w:val="24"/>
        </w:rPr>
        <w:t>Lecture 12: Create a war and installing on a server</w:t>
      </w:r>
    </w:p>
    <w:p w14:paraId="27406CF2" w14:textId="77777777" w:rsidR="00027027" w:rsidRPr="00027027" w:rsidRDefault="00027027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7027">
        <w:rPr>
          <w:rFonts w:ascii="Times New Roman" w:eastAsia="Times New Roman" w:hAnsi="Times New Roman" w:cs="Times New Roman"/>
          <w:sz w:val="24"/>
          <w:szCs w:val="24"/>
        </w:rPr>
        <w:t>Chapter 6: Summary</w:t>
      </w:r>
    </w:p>
    <w:p w14:paraId="6DA05721" w14:textId="77777777" w:rsidR="00027027" w:rsidRPr="00027027" w:rsidRDefault="00027027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7027">
        <w:rPr>
          <w:rFonts w:ascii="Times New Roman" w:eastAsia="Times New Roman" w:hAnsi="Times New Roman" w:cs="Times New Roman"/>
          <w:sz w:val="24"/>
          <w:szCs w:val="24"/>
        </w:rPr>
        <w:t>Lecture 13: Thanks</w:t>
      </w:r>
    </w:p>
    <w:p w14:paraId="3B3B7750" w14:textId="77777777" w:rsidR="00027027" w:rsidRDefault="00027027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7027">
        <w:rPr>
          <w:rFonts w:ascii="Times New Roman" w:eastAsia="Times New Roman" w:hAnsi="Times New Roman" w:cs="Times New Roman"/>
          <w:sz w:val="24"/>
          <w:szCs w:val="24"/>
        </w:rPr>
        <w:t>Lecture 14: Source Code</w:t>
      </w:r>
    </w:p>
    <w:p w14:paraId="67606494" w14:textId="6095C401" w:rsidR="00AE34D3" w:rsidRDefault="00AE34D3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421D283" w14:textId="73DF833C" w:rsidR="00AE34D3" w:rsidRDefault="00AE34D3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1. </w:t>
      </w:r>
    </w:p>
    <w:p w14:paraId="425967D7" w14:textId="046375FB" w:rsidR="00AE34D3" w:rsidRDefault="00AE34D3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99D58C5" w14:textId="77777777" w:rsidR="00AE34D3" w:rsidRDefault="00AE34D3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EF3A107" w14:textId="77777777" w:rsidR="00AE34D3" w:rsidRPr="00027027" w:rsidRDefault="00AE34D3" w:rsidP="000270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78C8DDE" w14:textId="77777777" w:rsidR="00ED01E7" w:rsidRDefault="00ED01E7"/>
    <w:sectPr w:rsidR="00ED01E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EB32C72"/>
    <w:multiLevelType w:val="hybridMultilevel"/>
    <w:tmpl w:val="9656EE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6F959F4"/>
    <w:multiLevelType w:val="hybridMultilevel"/>
    <w:tmpl w:val="662405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A2NLAwMjE3NLQwMLZQ0lEKTi0uzszPAykwqgUAorJkQCwAAAA="/>
  </w:docVars>
  <w:rsids>
    <w:rsidRoot w:val="003B6937"/>
    <w:rsid w:val="00027027"/>
    <w:rsid w:val="00042924"/>
    <w:rsid w:val="000771C0"/>
    <w:rsid w:val="00082683"/>
    <w:rsid w:val="000A45FD"/>
    <w:rsid w:val="000A537B"/>
    <w:rsid w:val="000D4F9E"/>
    <w:rsid w:val="00101EA7"/>
    <w:rsid w:val="00107CB0"/>
    <w:rsid w:val="001165CB"/>
    <w:rsid w:val="00137608"/>
    <w:rsid w:val="00146CBD"/>
    <w:rsid w:val="001D464A"/>
    <w:rsid w:val="001D58A6"/>
    <w:rsid w:val="00224F06"/>
    <w:rsid w:val="0024454F"/>
    <w:rsid w:val="002854D2"/>
    <w:rsid w:val="002907D1"/>
    <w:rsid w:val="002C2257"/>
    <w:rsid w:val="002D0534"/>
    <w:rsid w:val="002E65A1"/>
    <w:rsid w:val="002F5A45"/>
    <w:rsid w:val="003131F0"/>
    <w:rsid w:val="0033008F"/>
    <w:rsid w:val="003478FB"/>
    <w:rsid w:val="003B6937"/>
    <w:rsid w:val="003C69B1"/>
    <w:rsid w:val="003F79C4"/>
    <w:rsid w:val="004240F6"/>
    <w:rsid w:val="0049754C"/>
    <w:rsid w:val="00497AD5"/>
    <w:rsid w:val="004A5C5C"/>
    <w:rsid w:val="0051688F"/>
    <w:rsid w:val="005426B3"/>
    <w:rsid w:val="00555879"/>
    <w:rsid w:val="00555929"/>
    <w:rsid w:val="005742F3"/>
    <w:rsid w:val="0057467E"/>
    <w:rsid w:val="00586949"/>
    <w:rsid w:val="005F2784"/>
    <w:rsid w:val="00674107"/>
    <w:rsid w:val="006810B2"/>
    <w:rsid w:val="006C2E55"/>
    <w:rsid w:val="006E0CD1"/>
    <w:rsid w:val="006E63A3"/>
    <w:rsid w:val="00702A45"/>
    <w:rsid w:val="00727241"/>
    <w:rsid w:val="00743DD9"/>
    <w:rsid w:val="00744F5A"/>
    <w:rsid w:val="00770EC0"/>
    <w:rsid w:val="008324E2"/>
    <w:rsid w:val="00877522"/>
    <w:rsid w:val="008B02DC"/>
    <w:rsid w:val="008B149C"/>
    <w:rsid w:val="008E290A"/>
    <w:rsid w:val="009173E6"/>
    <w:rsid w:val="00925CC4"/>
    <w:rsid w:val="009A3E8F"/>
    <w:rsid w:val="009A6E09"/>
    <w:rsid w:val="009C0635"/>
    <w:rsid w:val="009F430A"/>
    <w:rsid w:val="00A42F84"/>
    <w:rsid w:val="00A87DF9"/>
    <w:rsid w:val="00AB58FA"/>
    <w:rsid w:val="00AE027E"/>
    <w:rsid w:val="00AE34D3"/>
    <w:rsid w:val="00AF3679"/>
    <w:rsid w:val="00AF6359"/>
    <w:rsid w:val="00B0268A"/>
    <w:rsid w:val="00B12D45"/>
    <w:rsid w:val="00BC3DAB"/>
    <w:rsid w:val="00C67A75"/>
    <w:rsid w:val="00CA4F45"/>
    <w:rsid w:val="00CE017E"/>
    <w:rsid w:val="00D11579"/>
    <w:rsid w:val="00D22E78"/>
    <w:rsid w:val="00D40C45"/>
    <w:rsid w:val="00D82D51"/>
    <w:rsid w:val="00DA43DD"/>
    <w:rsid w:val="00DC0579"/>
    <w:rsid w:val="00DC0E47"/>
    <w:rsid w:val="00E03F0D"/>
    <w:rsid w:val="00E32C07"/>
    <w:rsid w:val="00E8728E"/>
    <w:rsid w:val="00EB1D70"/>
    <w:rsid w:val="00ED01E7"/>
    <w:rsid w:val="00F154F3"/>
    <w:rsid w:val="00F23D65"/>
    <w:rsid w:val="00F42B47"/>
    <w:rsid w:val="00F56B30"/>
    <w:rsid w:val="00F66AE6"/>
    <w:rsid w:val="00F837A1"/>
    <w:rsid w:val="00FC31B8"/>
    <w:rsid w:val="00FF0D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BA50D7"/>
  <w15:chartTrackingRefBased/>
  <w15:docId w15:val="{AAB80F7F-1BA7-4B1C-8A7B-E129D6F47C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3B693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B6937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AE027E"/>
    <w:rPr>
      <w:color w:val="0563C1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D053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D0534"/>
    <w:rPr>
      <w:rFonts w:ascii="Courier New" w:eastAsia="Times New Roman" w:hAnsi="Courier New" w:cs="Courier New"/>
      <w:sz w:val="20"/>
      <w:szCs w:val="20"/>
    </w:rPr>
  </w:style>
  <w:style w:type="character" w:customStyle="1" w:styleId="pl-ent">
    <w:name w:val="pl-ent"/>
    <w:basedOn w:val="DefaultParagraphFont"/>
    <w:rsid w:val="002D0534"/>
  </w:style>
  <w:style w:type="paragraph" w:styleId="ListParagraph">
    <w:name w:val="List Paragraph"/>
    <w:basedOn w:val="Normal"/>
    <w:uiPriority w:val="34"/>
    <w:qFormat/>
    <w:rsid w:val="00F42B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0204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4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8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18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02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3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48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23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47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9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7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7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07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2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1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20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5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8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68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42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2.png"/><Relationship Id="rId21" Type="http://schemas.openxmlformats.org/officeDocument/2006/relationships/image" Target="media/image17.png"/><Relationship Id="rId42" Type="http://schemas.openxmlformats.org/officeDocument/2006/relationships/image" Target="media/image36.png"/><Relationship Id="rId47" Type="http://schemas.openxmlformats.org/officeDocument/2006/relationships/image" Target="media/image40.png"/><Relationship Id="rId63" Type="http://schemas.openxmlformats.org/officeDocument/2006/relationships/image" Target="media/image56.png"/><Relationship Id="rId68" Type="http://schemas.openxmlformats.org/officeDocument/2006/relationships/image" Target="media/image61.png"/><Relationship Id="rId7" Type="http://schemas.openxmlformats.org/officeDocument/2006/relationships/image" Target="media/image3.png"/><Relationship Id="rId71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9" Type="http://schemas.openxmlformats.org/officeDocument/2006/relationships/image" Target="media/image24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40" Type="http://schemas.openxmlformats.org/officeDocument/2006/relationships/image" Target="media/image35.png"/><Relationship Id="rId45" Type="http://schemas.openxmlformats.org/officeDocument/2006/relationships/image" Target="media/image38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66" Type="http://schemas.openxmlformats.org/officeDocument/2006/relationships/image" Target="media/image59.png"/><Relationship Id="rId5" Type="http://schemas.openxmlformats.org/officeDocument/2006/relationships/image" Target="media/image1.png"/><Relationship Id="rId61" Type="http://schemas.openxmlformats.org/officeDocument/2006/relationships/image" Target="media/image54.png"/><Relationship Id="rId19" Type="http://schemas.openxmlformats.org/officeDocument/2006/relationships/image" Target="media/image1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hyperlink" Target="https://github.com/swagger-api/swagger-core/wiki/Swagger-Core-Jersey-2.X-Project-Setup-1.5" TargetMode="External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43" Type="http://schemas.openxmlformats.org/officeDocument/2006/relationships/image" Target="media/image37.png"/><Relationship Id="rId48" Type="http://schemas.openxmlformats.org/officeDocument/2006/relationships/image" Target="media/image41.png"/><Relationship Id="rId56" Type="http://schemas.openxmlformats.org/officeDocument/2006/relationships/image" Target="media/image49.png"/><Relationship Id="rId64" Type="http://schemas.openxmlformats.org/officeDocument/2006/relationships/image" Target="media/image57.png"/><Relationship Id="rId69" Type="http://schemas.openxmlformats.org/officeDocument/2006/relationships/image" Target="media/image62.png"/><Relationship Id="rId8" Type="http://schemas.openxmlformats.org/officeDocument/2006/relationships/image" Target="media/image4.png"/><Relationship Id="rId51" Type="http://schemas.openxmlformats.org/officeDocument/2006/relationships/image" Target="media/image44.png"/><Relationship Id="rId3" Type="http://schemas.openxmlformats.org/officeDocument/2006/relationships/settings" Target="settings.xml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8.png"/><Relationship Id="rId38" Type="http://schemas.openxmlformats.org/officeDocument/2006/relationships/image" Target="media/image33.png"/><Relationship Id="rId46" Type="http://schemas.openxmlformats.org/officeDocument/2006/relationships/image" Target="media/image39.png"/><Relationship Id="rId59" Type="http://schemas.openxmlformats.org/officeDocument/2006/relationships/image" Target="media/image52.png"/><Relationship Id="rId67" Type="http://schemas.openxmlformats.org/officeDocument/2006/relationships/image" Target="media/image60.png"/><Relationship Id="rId20" Type="http://schemas.openxmlformats.org/officeDocument/2006/relationships/image" Target="media/image16.png"/><Relationship Id="rId41" Type="http://schemas.openxmlformats.org/officeDocument/2006/relationships/hyperlink" Target="http://localhost:8181/japi/services/swagger.json" TargetMode="External"/><Relationship Id="rId54" Type="http://schemas.openxmlformats.org/officeDocument/2006/relationships/image" Target="media/image47.png"/><Relationship Id="rId62" Type="http://schemas.openxmlformats.org/officeDocument/2006/relationships/image" Target="media/image55.png"/><Relationship Id="rId7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10" Type="http://schemas.openxmlformats.org/officeDocument/2006/relationships/image" Target="media/image6.png"/><Relationship Id="rId31" Type="http://schemas.openxmlformats.org/officeDocument/2006/relationships/image" Target="media/image26.png"/><Relationship Id="rId44" Type="http://schemas.openxmlformats.org/officeDocument/2006/relationships/hyperlink" Target="https://github.com/swagger-api/swagger-ui/tree/v2.1.4" TargetMode="External"/><Relationship Id="rId52" Type="http://schemas.openxmlformats.org/officeDocument/2006/relationships/image" Target="media/image45.png"/><Relationship Id="rId60" Type="http://schemas.openxmlformats.org/officeDocument/2006/relationships/image" Target="media/image53.png"/><Relationship Id="rId65" Type="http://schemas.openxmlformats.org/officeDocument/2006/relationships/image" Target="media/image58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9" Type="http://schemas.openxmlformats.org/officeDocument/2006/relationships/image" Target="media/image34.png"/><Relationship Id="rId34" Type="http://schemas.openxmlformats.org/officeDocument/2006/relationships/image" Target="media/image29.png"/><Relationship Id="rId50" Type="http://schemas.openxmlformats.org/officeDocument/2006/relationships/image" Target="media/image43.png"/><Relationship Id="rId55" Type="http://schemas.openxmlformats.org/officeDocument/2006/relationships/image" Target="media/image4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62</TotalTime>
  <Pages>30</Pages>
  <Words>477</Words>
  <Characters>272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son Munakami</dc:creator>
  <cp:keywords/>
  <dc:description/>
  <cp:lastModifiedBy>Milson Munakami</cp:lastModifiedBy>
  <cp:revision>105</cp:revision>
  <dcterms:created xsi:type="dcterms:W3CDTF">2016-06-13T17:00:00Z</dcterms:created>
  <dcterms:modified xsi:type="dcterms:W3CDTF">2016-06-15T16:56:00Z</dcterms:modified>
</cp:coreProperties>
</file>